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65"/>
      </w:tblGrid>
      <w:tr w:rsidR="007973EC" w14:paraId="6BA8B9AE" w14:textId="77777777" w:rsidTr="007973EC">
        <w:trPr>
          <w:jc w:val="center"/>
        </w:trPr>
        <w:tc>
          <w:tcPr>
            <w:tcW w:w="6565" w:type="dxa"/>
          </w:tcPr>
          <w:p w14:paraId="52C1B0CE" w14:textId="22E0588C" w:rsidR="007973EC" w:rsidRPr="007973EC" w:rsidRDefault="007973EC" w:rsidP="007973EC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ContentItem</w:t>
            </w:r>
          </w:p>
        </w:tc>
      </w:tr>
      <w:tr w:rsidR="007973EC" w14:paraId="644B9AF6" w14:textId="77777777" w:rsidTr="007973EC">
        <w:trPr>
          <w:jc w:val="center"/>
        </w:trPr>
        <w:tc>
          <w:tcPr>
            <w:tcW w:w="6565" w:type="dxa"/>
          </w:tcPr>
          <w:p w14:paraId="6857E2A9" w14:textId="77777777" w:rsidR="007973EC" w:rsidRPr="007973EC" w:rsidRDefault="007973EC" w:rsidP="007973EC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- image data</w:t>
            </w:r>
          </w:p>
          <w:p w14:paraId="482A85E9" w14:textId="77777777" w:rsidR="007973EC" w:rsidRPr="007973EC" w:rsidRDefault="007973EC" w:rsidP="007973EC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- article data</w:t>
            </w:r>
          </w:p>
          <w:p w14:paraId="42E8492A" w14:textId="2D89CBD3" w:rsidR="007973EC" w:rsidRPr="007973EC" w:rsidRDefault="007973EC" w:rsidP="007973EC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- ad data</w:t>
            </w:r>
          </w:p>
        </w:tc>
      </w:tr>
      <w:tr w:rsidR="007973EC" w14:paraId="53E90196" w14:textId="77777777" w:rsidTr="007973EC">
        <w:trPr>
          <w:jc w:val="center"/>
        </w:trPr>
        <w:tc>
          <w:tcPr>
            <w:tcW w:w="6565" w:type="dxa"/>
          </w:tcPr>
          <w:p w14:paraId="4384ACE1" w14:textId="77777777" w:rsidR="007973EC" w:rsidRPr="007973EC" w:rsidRDefault="007973EC" w:rsidP="007973EC">
            <w:pPr>
              <w:rPr>
                <w:rFonts w:ascii="Courier New" w:hAnsi="Courier New" w:cs="Courier New"/>
              </w:rPr>
            </w:pPr>
          </w:p>
        </w:tc>
      </w:tr>
      <w:tr w:rsidR="007973EC" w14:paraId="60404B92" w14:textId="77777777" w:rsidTr="007973EC">
        <w:trPr>
          <w:jc w:val="center"/>
        </w:trPr>
        <w:tc>
          <w:tcPr>
            <w:tcW w:w="6565" w:type="dxa"/>
          </w:tcPr>
          <w:p w14:paraId="7701F2F5" w14:textId="20D28782" w:rsidR="007973EC" w:rsidRPr="007973EC" w:rsidRDefault="007973EC" w:rsidP="007973EC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Responsibilities:</w:t>
            </w:r>
          </w:p>
          <w:p w14:paraId="45128FA6" w14:textId="46A26018" w:rsidR="007973EC" w:rsidRPr="007973EC" w:rsidRDefault="007973EC" w:rsidP="007973EC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Manage clicks as an image, an article, and an ad, and a survey, and a quiz, and a…?</w:t>
            </w:r>
          </w:p>
          <w:p w14:paraId="2033C26B" w14:textId="350919D4" w:rsidR="007973EC" w:rsidRPr="007973EC" w:rsidRDefault="007973EC" w:rsidP="007973EC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Figure out size for ContentItem if an image, an article, or an ad, or a survey, or a quiz, or a…?</w:t>
            </w:r>
          </w:p>
          <w:p w14:paraId="2CEECD22" w14:textId="60172D2D" w:rsidR="007973EC" w:rsidRPr="007973EC" w:rsidRDefault="007973EC" w:rsidP="007973EC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Draw item as an image, an article, or an ad, or a survey, or a quiz, or a…?</w:t>
            </w:r>
          </w:p>
        </w:tc>
      </w:tr>
    </w:tbl>
    <w:p w14:paraId="7F0D09A0" w14:textId="72DD47DF" w:rsidR="00D7665C" w:rsidRDefault="00333FBD"/>
    <w:p w14:paraId="2E1B3192" w14:textId="644975BE" w:rsidR="007973EC" w:rsidRDefault="007973EC"/>
    <w:p w14:paraId="7136F3B4" w14:textId="64303FFE" w:rsidR="007973EC" w:rsidRDefault="007973EC"/>
    <w:p w14:paraId="2A13DA00" w14:textId="569F0CF6" w:rsidR="007973EC" w:rsidRDefault="007973EC"/>
    <w:p w14:paraId="2EC126D7" w14:textId="42FBC80B" w:rsidR="007973EC" w:rsidRDefault="007973EC"/>
    <w:p w14:paraId="503621D7" w14:textId="47BD18C3" w:rsidR="007973EC" w:rsidRDefault="007973EC"/>
    <w:p w14:paraId="3C6BBAA5" w14:textId="5F9B59B5" w:rsidR="007973EC" w:rsidRDefault="007973EC"/>
    <w:p w14:paraId="65CD5449" w14:textId="11276511" w:rsidR="00333FBD" w:rsidRDefault="00333FBD"/>
    <w:p w14:paraId="2F5CE9E9" w14:textId="1A8653FB" w:rsidR="00333FBD" w:rsidRDefault="00333FBD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65"/>
      </w:tblGrid>
      <w:tr w:rsidR="00333FBD" w14:paraId="6BDC40D3" w14:textId="77777777" w:rsidTr="0085472B">
        <w:trPr>
          <w:jc w:val="center"/>
        </w:trPr>
        <w:tc>
          <w:tcPr>
            <w:tcW w:w="6565" w:type="dxa"/>
          </w:tcPr>
          <w:p w14:paraId="63D1349C" w14:textId="3462DE04" w:rsidR="00333FBD" w:rsidRPr="007973EC" w:rsidRDefault="00333FBD" w:rsidP="00333FBD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Image</w:t>
            </w:r>
          </w:p>
        </w:tc>
      </w:tr>
      <w:tr w:rsidR="00333FBD" w14:paraId="74F41B84" w14:textId="77777777" w:rsidTr="0085472B">
        <w:trPr>
          <w:jc w:val="center"/>
        </w:trPr>
        <w:tc>
          <w:tcPr>
            <w:tcW w:w="6565" w:type="dxa"/>
          </w:tcPr>
          <w:p w14:paraId="19D0A91A" w14:textId="2D263FDB" w:rsidR="00333FBD" w:rsidRPr="007973EC" w:rsidRDefault="00333FBD" w:rsidP="0085472B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- image data</w:t>
            </w:r>
          </w:p>
        </w:tc>
      </w:tr>
      <w:tr w:rsidR="00333FBD" w14:paraId="01978A10" w14:textId="77777777" w:rsidTr="0085472B">
        <w:trPr>
          <w:jc w:val="center"/>
        </w:trPr>
        <w:tc>
          <w:tcPr>
            <w:tcW w:w="6565" w:type="dxa"/>
          </w:tcPr>
          <w:p w14:paraId="53D08552" w14:textId="77777777" w:rsidR="00333FBD" w:rsidRPr="007973EC" w:rsidRDefault="00333FBD" w:rsidP="0085472B">
            <w:pPr>
              <w:rPr>
                <w:rFonts w:ascii="Courier New" w:hAnsi="Courier New" w:cs="Courier New"/>
              </w:rPr>
            </w:pPr>
          </w:p>
        </w:tc>
      </w:tr>
      <w:tr w:rsidR="00333FBD" w14:paraId="381CF794" w14:textId="77777777" w:rsidTr="0085472B">
        <w:trPr>
          <w:jc w:val="center"/>
        </w:trPr>
        <w:tc>
          <w:tcPr>
            <w:tcW w:w="6565" w:type="dxa"/>
          </w:tcPr>
          <w:p w14:paraId="2D98312D" w14:textId="77777777" w:rsidR="00333FBD" w:rsidRPr="007973EC" w:rsidRDefault="00333FBD" w:rsidP="0085472B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Responsibilities:</w:t>
            </w:r>
          </w:p>
          <w:p w14:paraId="42A34904" w14:textId="4C523BF5" w:rsidR="00333FBD" w:rsidRPr="007973EC" w:rsidRDefault="00333FBD" w:rsidP="0085472B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Manage clicks as an image</w:t>
            </w:r>
            <w:r>
              <w:rPr>
                <w:rFonts w:ascii="Courier New" w:hAnsi="Courier New" w:cs="Courier New"/>
              </w:rPr>
              <w:t xml:space="preserve"> (same as article?)</w:t>
            </w:r>
          </w:p>
          <w:p w14:paraId="0D34F03E" w14:textId="3C1D8A97" w:rsidR="00333FBD" w:rsidRPr="007973EC" w:rsidRDefault="00333FBD" w:rsidP="0085472B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 xml:space="preserve">Figure out size for </w:t>
            </w:r>
            <w:r>
              <w:rPr>
                <w:rFonts w:ascii="Courier New" w:hAnsi="Courier New" w:cs="Courier New"/>
              </w:rPr>
              <w:t>image (same as ad?)</w:t>
            </w:r>
          </w:p>
          <w:p w14:paraId="42F124C8" w14:textId="6708E3D3" w:rsidR="00333FBD" w:rsidRPr="007973EC" w:rsidRDefault="00333FBD" w:rsidP="0085472B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Draw item as an image</w:t>
            </w:r>
            <w:r>
              <w:rPr>
                <w:rFonts w:ascii="Courier New" w:hAnsi="Courier New" w:cs="Courier New"/>
              </w:rPr>
              <w:t xml:space="preserve"> (same as ad?)</w:t>
            </w:r>
          </w:p>
        </w:tc>
      </w:tr>
    </w:tbl>
    <w:p w14:paraId="2E5090D6" w14:textId="77777777" w:rsidR="00333FBD" w:rsidRDefault="00333FBD"/>
    <w:p w14:paraId="4A0EA0E4" w14:textId="59FE4249" w:rsidR="007973EC" w:rsidRDefault="007973E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65"/>
      </w:tblGrid>
      <w:tr w:rsidR="00333FBD" w14:paraId="69609BCB" w14:textId="77777777" w:rsidTr="0085472B">
        <w:trPr>
          <w:jc w:val="center"/>
        </w:trPr>
        <w:tc>
          <w:tcPr>
            <w:tcW w:w="6565" w:type="dxa"/>
          </w:tcPr>
          <w:p w14:paraId="18394D8B" w14:textId="6483DE9B" w:rsidR="00333FBD" w:rsidRPr="007973EC" w:rsidRDefault="00333FBD" w:rsidP="0085472B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d</w:t>
            </w:r>
          </w:p>
        </w:tc>
      </w:tr>
      <w:tr w:rsidR="00333FBD" w14:paraId="1F10BA3D" w14:textId="77777777" w:rsidTr="0085472B">
        <w:trPr>
          <w:jc w:val="center"/>
        </w:trPr>
        <w:tc>
          <w:tcPr>
            <w:tcW w:w="6565" w:type="dxa"/>
          </w:tcPr>
          <w:p w14:paraId="3A45B3D5" w14:textId="3B3B2EE3" w:rsidR="00333FBD" w:rsidRPr="007973EC" w:rsidRDefault="00333FBD" w:rsidP="0085472B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 xml:space="preserve">- </w:t>
            </w:r>
            <w:r>
              <w:rPr>
                <w:rFonts w:ascii="Courier New" w:hAnsi="Courier New" w:cs="Courier New"/>
              </w:rPr>
              <w:t>ad</w:t>
            </w:r>
            <w:r w:rsidRPr="007973EC">
              <w:rPr>
                <w:rFonts w:ascii="Courier New" w:hAnsi="Courier New" w:cs="Courier New"/>
              </w:rPr>
              <w:t xml:space="preserve"> data</w:t>
            </w:r>
          </w:p>
        </w:tc>
      </w:tr>
      <w:tr w:rsidR="00333FBD" w14:paraId="348EF716" w14:textId="77777777" w:rsidTr="0085472B">
        <w:trPr>
          <w:jc w:val="center"/>
        </w:trPr>
        <w:tc>
          <w:tcPr>
            <w:tcW w:w="6565" w:type="dxa"/>
          </w:tcPr>
          <w:p w14:paraId="5FC5710D" w14:textId="77777777" w:rsidR="00333FBD" w:rsidRPr="007973EC" w:rsidRDefault="00333FBD" w:rsidP="0085472B">
            <w:pPr>
              <w:rPr>
                <w:rFonts w:ascii="Courier New" w:hAnsi="Courier New" w:cs="Courier New"/>
              </w:rPr>
            </w:pPr>
          </w:p>
        </w:tc>
      </w:tr>
      <w:tr w:rsidR="00333FBD" w14:paraId="38ED6238" w14:textId="77777777" w:rsidTr="0085472B">
        <w:trPr>
          <w:jc w:val="center"/>
        </w:trPr>
        <w:tc>
          <w:tcPr>
            <w:tcW w:w="6565" w:type="dxa"/>
          </w:tcPr>
          <w:p w14:paraId="6BA9C807" w14:textId="77777777" w:rsidR="00333FBD" w:rsidRPr="007973EC" w:rsidRDefault="00333FBD" w:rsidP="0085472B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Responsibilities:</w:t>
            </w:r>
          </w:p>
          <w:p w14:paraId="6B6BA7DB" w14:textId="733F4BEC" w:rsidR="00333FBD" w:rsidRPr="007973EC" w:rsidRDefault="00333FBD" w:rsidP="0085472B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 xml:space="preserve">Manage clicks as an </w:t>
            </w:r>
            <w:r>
              <w:rPr>
                <w:rFonts w:ascii="Courier New" w:hAnsi="Courier New" w:cs="Courier New"/>
              </w:rPr>
              <w:t>ad</w:t>
            </w:r>
          </w:p>
          <w:p w14:paraId="1C136B61" w14:textId="53E1D92D" w:rsidR="00333FBD" w:rsidRPr="007973EC" w:rsidRDefault="00333FBD" w:rsidP="0085472B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 xml:space="preserve">Figure out size for </w:t>
            </w:r>
            <w:r>
              <w:rPr>
                <w:rFonts w:ascii="Courier New" w:hAnsi="Courier New" w:cs="Courier New"/>
              </w:rPr>
              <w:t>ad (same as image?)</w:t>
            </w:r>
          </w:p>
          <w:p w14:paraId="300B3497" w14:textId="07DE4E9A" w:rsidR="00333FBD" w:rsidRPr="007973EC" w:rsidRDefault="00333FBD" w:rsidP="0085472B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 xml:space="preserve">Draw item as an </w:t>
            </w:r>
            <w:r>
              <w:rPr>
                <w:rFonts w:ascii="Courier New" w:hAnsi="Courier New" w:cs="Courier New"/>
              </w:rPr>
              <w:t>ad (same as image?)</w:t>
            </w:r>
          </w:p>
        </w:tc>
      </w:tr>
    </w:tbl>
    <w:p w14:paraId="0A41C543" w14:textId="77777777" w:rsidR="00333FBD" w:rsidRDefault="00333FBD"/>
    <w:p w14:paraId="452CBFCA" w14:textId="60C6721C" w:rsidR="007973EC" w:rsidRDefault="007973E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65"/>
      </w:tblGrid>
      <w:tr w:rsidR="00333FBD" w14:paraId="64AA2A96" w14:textId="77777777" w:rsidTr="0085472B">
        <w:trPr>
          <w:jc w:val="center"/>
        </w:trPr>
        <w:tc>
          <w:tcPr>
            <w:tcW w:w="6565" w:type="dxa"/>
          </w:tcPr>
          <w:p w14:paraId="553B72A6" w14:textId="0D9B1DE8" w:rsidR="00333FBD" w:rsidRPr="007973EC" w:rsidRDefault="00333FBD" w:rsidP="0085472B">
            <w:pPr>
              <w:jc w:val="center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rticle</w:t>
            </w:r>
          </w:p>
        </w:tc>
      </w:tr>
      <w:tr w:rsidR="00333FBD" w14:paraId="385CD186" w14:textId="77777777" w:rsidTr="0085472B">
        <w:trPr>
          <w:jc w:val="center"/>
        </w:trPr>
        <w:tc>
          <w:tcPr>
            <w:tcW w:w="6565" w:type="dxa"/>
          </w:tcPr>
          <w:p w14:paraId="6F30A5FD" w14:textId="5801CA05" w:rsidR="00333FBD" w:rsidRPr="007973EC" w:rsidRDefault="00333FBD" w:rsidP="0085472B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 xml:space="preserve">- </w:t>
            </w:r>
            <w:r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rticle</w:t>
            </w:r>
            <w:r w:rsidRPr="007973EC">
              <w:rPr>
                <w:rFonts w:ascii="Courier New" w:hAnsi="Courier New" w:cs="Courier New"/>
              </w:rPr>
              <w:t xml:space="preserve"> data</w:t>
            </w:r>
          </w:p>
        </w:tc>
      </w:tr>
      <w:tr w:rsidR="00333FBD" w14:paraId="0CF1ED83" w14:textId="77777777" w:rsidTr="0085472B">
        <w:trPr>
          <w:jc w:val="center"/>
        </w:trPr>
        <w:tc>
          <w:tcPr>
            <w:tcW w:w="6565" w:type="dxa"/>
          </w:tcPr>
          <w:p w14:paraId="5BDEC9D6" w14:textId="77777777" w:rsidR="00333FBD" w:rsidRPr="007973EC" w:rsidRDefault="00333FBD" w:rsidP="0085472B">
            <w:pPr>
              <w:rPr>
                <w:rFonts w:ascii="Courier New" w:hAnsi="Courier New" w:cs="Courier New"/>
              </w:rPr>
            </w:pPr>
          </w:p>
        </w:tc>
      </w:tr>
      <w:tr w:rsidR="00333FBD" w14:paraId="47EA63C8" w14:textId="77777777" w:rsidTr="0085472B">
        <w:trPr>
          <w:jc w:val="center"/>
        </w:trPr>
        <w:tc>
          <w:tcPr>
            <w:tcW w:w="6565" w:type="dxa"/>
          </w:tcPr>
          <w:p w14:paraId="38317B1B" w14:textId="77777777" w:rsidR="00333FBD" w:rsidRPr="007973EC" w:rsidRDefault="00333FBD" w:rsidP="0085472B">
            <w:p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>Responsibilities:</w:t>
            </w:r>
          </w:p>
          <w:p w14:paraId="5D4C7D58" w14:textId="51FA3DB8" w:rsidR="00333FBD" w:rsidRPr="007973EC" w:rsidRDefault="00333FBD" w:rsidP="0085472B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 xml:space="preserve">Manage clicks as an </w:t>
            </w:r>
            <w:r>
              <w:rPr>
                <w:rFonts w:ascii="Courier New" w:hAnsi="Courier New" w:cs="Courier New"/>
              </w:rPr>
              <w:t>a</w:t>
            </w:r>
            <w:r>
              <w:rPr>
                <w:rFonts w:ascii="Courier New" w:hAnsi="Courier New" w:cs="Courier New"/>
              </w:rPr>
              <w:t>rticle (same as image?)</w:t>
            </w:r>
          </w:p>
          <w:p w14:paraId="5A717E32" w14:textId="77777777" w:rsidR="00333FBD" w:rsidRPr="007973EC" w:rsidRDefault="00333FBD" w:rsidP="0085472B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 xml:space="preserve">Figure out size for </w:t>
            </w:r>
            <w:r>
              <w:rPr>
                <w:rFonts w:ascii="Courier New" w:hAnsi="Courier New" w:cs="Courier New"/>
              </w:rPr>
              <w:t>ad</w:t>
            </w:r>
          </w:p>
          <w:p w14:paraId="4F032D37" w14:textId="77777777" w:rsidR="00333FBD" w:rsidRPr="007973EC" w:rsidRDefault="00333FBD" w:rsidP="0085472B">
            <w:pPr>
              <w:pStyle w:val="ListParagraph"/>
              <w:numPr>
                <w:ilvl w:val="0"/>
                <w:numId w:val="2"/>
              </w:numPr>
              <w:rPr>
                <w:rFonts w:ascii="Courier New" w:hAnsi="Courier New" w:cs="Courier New"/>
              </w:rPr>
            </w:pPr>
            <w:r w:rsidRPr="007973EC">
              <w:rPr>
                <w:rFonts w:ascii="Courier New" w:hAnsi="Courier New" w:cs="Courier New"/>
              </w:rPr>
              <w:t xml:space="preserve">Draw item as an </w:t>
            </w:r>
            <w:r>
              <w:rPr>
                <w:rFonts w:ascii="Courier New" w:hAnsi="Courier New" w:cs="Courier New"/>
              </w:rPr>
              <w:t>ad</w:t>
            </w:r>
          </w:p>
        </w:tc>
      </w:tr>
    </w:tbl>
    <w:p w14:paraId="3814922F" w14:textId="767A2642" w:rsidR="007973EC" w:rsidRDefault="007973EC"/>
    <w:p w14:paraId="471ABAA5" w14:textId="677731C4" w:rsidR="00333FBD" w:rsidRDefault="00333FBD"/>
    <w:p w14:paraId="62BD26A2" w14:textId="0D800D6A" w:rsidR="00333FBD" w:rsidRDefault="00333FBD"/>
    <w:p w14:paraId="048F58F4" w14:textId="77777777" w:rsidR="00333FBD" w:rsidRDefault="00333FBD">
      <w:bookmarkStart w:id="0" w:name="_GoBack"/>
      <w:bookmarkEnd w:id="0"/>
    </w:p>
    <w:p w14:paraId="0BADF31F" w14:textId="77777777" w:rsidR="007973EC" w:rsidRDefault="007973EC"/>
    <w:sectPr w:rsidR="007973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B3022"/>
    <w:multiLevelType w:val="hybridMultilevel"/>
    <w:tmpl w:val="97029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574BF"/>
    <w:multiLevelType w:val="hybridMultilevel"/>
    <w:tmpl w:val="9D10EE9C"/>
    <w:lvl w:ilvl="0" w:tplc="3FE20FD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wNDGwMDQxtTAyNjBX0lEKTi0uzszPAykwrAUA6+F92CwAAAA="/>
  </w:docVars>
  <w:rsids>
    <w:rsidRoot w:val="007973EC"/>
    <w:rsid w:val="00333FBD"/>
    <w:rsid w:val="003905F3"/>
    <w:rsid w:val="00446C27"/>
    <w:rsid w:val="005D4C91"/>
    <w:rsid w:val="00617D28"/>
    <w:rsid w:val="007973EC"/>
    <w:rsid w:val="00810172"/>
    <w:rsid w:val="00A93EDD"/>
    <w:rsid w:val="00AA4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EEC"/>
  <w15:chartTrackingRefBased/>
  <w15:docId w15:val="{7E63E44F-7631-42FB-804C-1D3515350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73E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73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Margaret</dc:creator>
  <cp:keywords/>
  <dc:description/>
  <cp:lastModifiedBy>Burke, Margaret</cp:lastModifiedBy>
  <cp:revision>2</cp:revision>
  <dcterms:created xsi:type="dcterms:W3CDTF">2019-01-27T20:21:00Z</dcterms:created>
  <dcterms:modified xsi:type="dcterms:W3CDTF">2019-01-27T20:36:00Z</dcterms:modified>
</cp:coreProperties>
</file>